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77777777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D215008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08007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807EDD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F412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3B3110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10D5E6E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9077585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2E34651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2B1784F7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54CE7F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1082C50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03CCECFE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67AC8B23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6162A6C3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0A47A02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60E9592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730EBA88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716F38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6689999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47D7543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E071D9E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1F435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76FDD812" w14:textId="0AB25FA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780C9807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03571DB6" w14:textId="1631493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7BD39D5F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0493B2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146F018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019AD1B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6C45BC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73BC0AAD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FF29460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32CE5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023951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01A410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115C0398" w14:textId="3A3DAEE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12028B2E" w14:textId="6B6C3B8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234487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BA2ADEA" w14:textId="1ACCCD7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AF6D1F0" w14:textId="3DF3AFC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0C2FC20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A87138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57F7AEC4" w14:textId="1B05EF0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53F87D94" w14:textId="4DAF9B1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4DE6A85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179A7923" w14:textId="43A958F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1C25F3EE" w14:textId="52C7D89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CD34A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7668F68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33C6846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D2BB96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 or</w:t>
            </w:r>
          </w:p>
          <w:p w14:paraId="62125EC7" w14:textId="6C73449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1D1BC35B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 or</w:t>
            </w:r>
          </w:p>
          <w:p w14:paraId="75CAD893" w14:textId="4D2233D4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1E368E8" w14:textId="342B279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2BFD0FE1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A314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275A0CDF" w14:textId="14607850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44AC95D6" w14:textId="53F4458A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2F104A7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B771386" w14:textId="35BF897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234B9F2" w14:textId="5D1CACF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BCE5094" w14:textId="3024D79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4F62B89" w14:textId="106FEE3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46BE423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52AA2F38" w14:textId="3A1BD301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65E25DD8" w14:textId="587AA15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38D11A6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05EAF53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21CEAFE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3DFD3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1228F756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48A5607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33F1B390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2F4121" w:rsidRPr="002F412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AC7BB5A" w14:textId="77777777" w:rsid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61ED61A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96E0ACD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6DA14C23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5FF2C99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002D38E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0B6B4DB4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1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5074A" w14:textId="77777777" w:rsidR="00944197" w:rsidRDefault="00944197" w:rsidP="00DF2F19">
      <w:pPr>
        <w:spacing w:after="0" w:line="240" w:lineRule="auto"/>
      </w:pPr>
      <w:r>
        <w:separator/>
      </w:r>
    </w:p>
  </w:endnote>
  <w:endnote w:type="continuationSeparator" w:id="0">
    <w:p w14:paraId="361CA3D8" w14:textId="77777777" w:rsidR="00944197" w:rsidRDefault="00944197" w:rsidP="00DF2F19">
      <w:pPr>
        <w:spacing w:after="0" w:line="240" w:lineRule="auto"/>
      </w:pPr>
      <w:r>
        <w:continuationSeparator/>
      </w:r>
    </w:p>
  </w:endnote>
  <w:endnote w:type="continuationNotice" w:id="1">
    <w:p w14:paraId="6AE046F4" w14:textId="77777777" w:rsidR="00944197" w:rsidRDefault="009441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7779D" w14:textId="77777777" w:rsidR="00944197" w:rsidRDefault="00944197" w:rsidP="00DF2F19">
      <w:pPr>
        <w:spacing w:after="0" w:line="240" w:lineRule="auto"/>
      </w:pPr>
      <w:r>
        <w:separator/>
      </w:r>
    </w:p>
  </w:footnote>
  <w:footnote w:type="continuationSeparator" w:id="0">
    <w:p w14:paraId="7E5814BF" w14:textId="77777777" w:rsidR="00944197" w:rsidRDefault="00944197" w:rsidP="00DF2F19">
      <w:pPr>
        <w:spacing w:after="0" w:line="240" w:lineRule="auto"/>
      </w:pPr>
      <w:r>
        <w:continuationSeparator/>
      </w:r>
    </w:p>
  </w:footnote>
  <w:footnote w:type="continuationNotice" w:id="1">
    <w:p w14:paraId="4A8EC335" w14:textId="77777777" w:rsidR="00944197" w:rsidRDefault="009441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30</Words>
  <Characters>2880</Characters>
  <Application>Microsoft Office Word</Application>
  <DocSecurity>0</DocSecurity>
  <Lines>151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</vt:lpstr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</dc:title>
  <dc:subject/>
  <dc:creator>Rhonda Nishimoto</dc:creator>
  <cp:keywords/>
  <dc:description/>
  <cp:lastModifiedBy>Rhonda Nishimoto</cp:lastModifiedBy>
  <cp:revision>3</cp:revision>
  <dcterms:created xsi:type="dcterms:W3CDTF">2021-02-23T18:17:00Z</dcterms:created>
  <dcterms:modified xsi:type="dcterms:W3CDTF">2021-02-2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